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D7AF4D" w14:textId="39AA8557" w:rsidR="00E5385A" w:rsidRDefault="00E5385A">
      <w:r>
        <w:t>Coolsculpting Denver.article.aob.mz</w:t>
      </w:r>
    </w:p>
    <w:p w14:paraId="5DCA2C80" w14:textId="4629D0CE" w:rsidR="00E5385A" w:rsidRDefault="00E5385A">
      <w:r>
        <w:t>/</w:t>
      </w:r>
      <w:r w:rsidRPr="00E5385A">
        <w:t xml:space="preserve"> </w:t>
      </w:r>
      <w:r>
        <w:t>Coolsculpting Denver</w:t>
      </w:r>
    </w:p>
    <w:p w14:paraId="4D3C4634" w14:textId="209271CF" w:rsidR="00E5385A" w:rsidRDefault="00E5385A">
      <w:r>
        <w:t xml:space="preserve">Kw </w:t>
      </w:r>
      <w:r>
        <w:t>Coolsculpting Denver</w:t>
      </w:r>
    </w:p>
    <w:p w14:paraId="2D24C766" w14:textId="5A8F2E3B" w:rsidR="00E5385A" w:rsidRDefault="00E5385A">
      <w:r>
        <w:t xml:space="preserve">META Tips for finding the best CoolSculpting Denver provider in Colorado to </w:t>
      </w:r>
      <w:r w:rsidR="00A323BA">
        <w:t>safeguard</w:t>
      </w:r>
      <w:r>
        <w:t xml:space="preserve"> your investment + ensure your love both your experience and overall results</w:t>
      </w:r>
    </w:p>
    <w:p w14:paraId="4492E67A" w14:textId="12B2A53C" w:rsidR="00E5385A" w:rsidRDefault="00E5385A">
      <w:r>
        <w:t>FINDING THE BEST COOLSCULPTING DENVER PROVIDER NEAR YOU</w:t>
      </w:r>
    </w:p>
    <w:p w14:paraId="6A7998FB" w14:textId="75F92A50" w:rsidR="00E5385A" w:rsidRPr="00E5385A" w:rsidRDefault="00A323BA">
      <w:r>
        <w:t>Suppose you live in the heart of Colorado and want to freeze away your fat. In that case</w:t>
      </w:r>
      <w:r w:rsidR="00E5385A">
        <w:t xml:space="preserve">, it is important to find the best CoolSculpting Denver </w:t>
      </w:r>
      <w:r w:rsidR="00EA2BF2">
        <w:t>facility available</w:t>
      </w:r>
      <w:r w:rsidR="00E5385A">
        <w:t xml:space="preserve">. Follow these tips on how to choose a provider who will ensure your safety, prioritize your satisfaction, and provide the long-lasting, natural-looking </w:t>
      </w:r>
      <w:r w:rsidR="00E5385A" w:rsidRPr="00EA2BF2">
        <w:rPr>
          <w:u w:val="single"/>
        </w:rPr>
        <w:t>CoolSculpting results</w:t>
      </w:r>
      <w:r w:rsidR="00E5385A">
        <w:t xml:space="preserve"> you are hoping for. </w:t>
      </w:r>
    </w:p>
    <w:p w14:paraId="46AEB34B" w14:textId="0158C525" w:rsidR="00E5385A" w:rsidRDefault="00516B08">
      <w:r>
        <w:t>SHOPPING BY COOLSCULPTING PRICES</w:t>
      </w:r>
    </w:p>
    <w:p w14:paraId="458FD5C3" w14:textId="3E661545" w:rsidR="00516B08" w:rsidRDefault="00516B08">
      <w:r w:rsidRPr="00545633">
        <w:rPr>
          <w:u w:val="single"/>
        </w:rPr>
        <w:t>CoolSculpting cost</w:t>
      </w:r>
      <w:r>
        <w:t xml:space="preserve"> should only be one factor to consider when searching for a provider in the Denver area. And it shouldn</w:t>
      </w:r>
      <w:r w:rsidR="00A323BA">
        <w:t>'</w:t>
      </w:r>
      <w:r>
        <w:t xml:space="preserve">t be that big of a factor either. This is because CoolSculpting prices are more or less the same, regardless of who you get </w:t>
      </w:r>
      <w:r w:rsidRPr="00516B08">
        <w:rPr>
          <w:u w:val="single"/>
        </w:rPr>
        <w:t>the fat freezing treatment</w:t>
      </w:r>
      <w:r>
        <w:t xml:space="preserve"> from.</w:t>
      </w:r>
    </w:p>
    <w:p w14:paraId="1DC14D90" w14:textId="52893FB1" w:rsidR="00516B08" w:rsidRDefault="00516B08">
      <w:r>
        <w:t xml:space="preserve">A much better way to </w:t>
      </w:r>
      <w:r w:rsidR="00A323BA">
        <w:t>guarantee</w:t>
      </w:r>
      <w:r>
        <w:t xml:space="preserve"> your money is well spent is </w:t>
      </w:r>
      <w:r w:rsidR="00EA2BF2">
        <w:t xml:space="preserve">placing </w:t>
      </w:r>
      <w:r>
        <w:t>your investment in the most capable hands possible. CoolSculpting is a technique sensitive procedure. The skill and expertise of the provider determine your experience and overall results. Therefore, follow these tips to find a provider prepared to provide the outcome you are hoping for.</w:t>
      </w:r>
    </w:p>
    <w:p w14:paraId="6A32EBD3" w14:textId="1B2037CA" w:rsidR="00545633" w:rsidRPr="00545633" w:rsidRDefault="00545633" w:rsidP="00545633">
      <w:pPr>
        <w:jc w:val="right"/>
        <w:rPr>
          <w:u w:val="single"/>
        </w:rPr>
      </w:pPr>
      <w:r w:rsidRPr="00545633">
        <w:rPr>
          <w:u w:val="single"/>
        </w:rPr>
        <w:t>See real results from real patients &gt;&gt;</w:t>
      </w:r>
    </w:p>
    <w:p w14:paraId="77F44CD3" w14:textId="5232CA13" w:rsidR="00516B08" w:rsidRDefault="00516B08">
      <w:r>
        <w:t>Experience Matters</w:t>
      </w:r>
    </w:p>
    <w:p w14:paraId="017F2BC0" w14:textId="054F3FED" w:rsidR="00516B08" w:rsidRDefault="00516B08">
      <w:r>
        <w:t xml:space="preserve">When searching for a Denver CoolSculpting provider, prioritize experience. Numerous medical spas are jumping on the CoolSculpting bandwagon as the fat freezing procedure grows in popularity. </w:t>
      </w:r>
      <w:r w:rsidR="00A323BA">
        <w:t>So,</w:t>
      </w:r>
      <w:r>
        <w:t xml:space="preserve"> it is </w:t>
      </w:r>
      <w:r w:rsidR="00A323BA">
        <w:t>essential</w:t>
      </w:r>
      <w:r>
        <w:t xml:space="preserve"> to choose a provider who is not new to the game. This is one reason men and women living in Colorado choose AOB Medspa. </w:t>
      </w:r>
      <w:r w:rsidR="00EA2BF2">
        <w:t>With more than</w:t>
      </w:r>
      <w:r>
        <w:t xml:space="preserve"> 5,000 </w:t>
      </w:r>
      <w:r w:rsidR="00EA2BF2">
        <w:t>satisfied CoolSculpting patients</w:t>
      </w:r>
      <w:r>
        <w:t xml:space="preserve">, AOB Med Spa is one of the most experienced </w:t>
      </w:r>
      <w:r w:rsidR="00EA2BF2">
        <w:t>body contouring</w:t>
      </w:r>
      <w:r>
        <w:t xml:space="preserve"> providers in Central Colorado.</w:t>
      </w:r>
    </w:p>
    <w:p w14:paraId="5C09AB00" w14:textId="677DE451" w:rsidR="00516B08" w:rsidRPr="00516B08" w:rsidRDefault="00516B08" w:rsidP="00516B08">
      <w:pPr>
        <w:jc w:val="right"/>
        <w:rPr>
          <w:u w:val="single"/>
        </w:rPr>
      </w:pPr>
      <w:r w:rsidRPr="00516B08">
        <w:rPr>
          <w:u w:val="single"/>
        </w:rPr>
        <w:t>Related article: DIY CoolSculpting | Why Freezing Fat at Home Doesn</w:t>
      </w:r>
      <w:r w:rsidR="00A323BA">
        <w:rPr>
          <w:u w:val="single"/>
        </w:rPr>
        <w:t>'</w:t>
      </w:r>
      <w:r w:rsidRPr="00516B08">
        <w:rPr>
          <w:u w:val="single"/>
        </w:rPr>
        <w:t>t Work &gt;&gt;</w:t>
      </w:r>
    </w:p>
    <w:p w14:paraId="5E81C3C8" w14:textId="6EFE1C02" w:rsidR="00516B08" w:rsidRDefault="00516B08">
      <w:r>
        <w:t>Expertise Matters</w:t>
      </w:r>
    </w:p>
    <w:p w14:paraId="258565C0" w14:textId="23BAA92B" w:rsidR="00516B08" w:rsidRDefault="00EA2BF2">
      <w:r>
        <w:t xml:space="preserve">As mentioned, </w:t>
      </w:r>
      <w:r w:rsidR="00516B08">
        <w:t xml:space="preserve">CoolSculpting is technique sensitive. </w:t>
      </w:r>
      <w:r w:rsidR="00A323BA">
        <w:t>Therefore,</w:t>
      </w:r>
      <w:r w:rsidR="00516B08">
        <w:t xml:space="preserve"> it is </w:t>
      </w:r>
      <w:r w:rsidR="00A323BA">
        <w:t>especially important</w:t>
      </w:r>
      <w:r w:rsidR="00516B08">
        <w:t xml:space="preserve"> to find a highly trained, certified CoolSculpting technician, like those at AOB Medspa. Knowing how </w:t>
      </w:r>
      <w:r w:rsidR="00A323BA">
        <w:t>vital</w:t>
      </w:r>
      <w:r w:rsidR="00516B08">
        <w:t xml:space="preserve"> skillset is to the</w:t>
      </w:r>
      <w:r w:rsidR="00A323BA">
        <w:t>ir clients' satisfaction, AOB has highly trained technicians</w:t>
      </w:r>
      <w:r w:rsidR="00516B08">
        <w:t xml:space="preserve"> certified in the fat freezing treatment. </w:t>
      </w:r>
    </w:p>
    <w:p w14:paraId="0B4DEDEC" w14:textId="142E8C53" w:rsidR="00516B08" w:rsidRPr="00516B08" w:rsidRDefault="00516B08" w:rsidP="00516B08">
      <w:pPr>
        <w:jc w:val="right"/>
        <w:rPr>
          <w:u w:val="single"/>
        </w:rPr>
      </w:pPr>
      <w:r w:rsidRPr="00516B08">
        <w:rPr>
          <w:u w:val="single"/>
        </w:rPr>
        <w:t>Learn more about the CoolSculpting Treatment &gt;&gt;</w:t>
      </w:r>
    </w:p>
    <w:p w14:paraId="6F651276" w14:textId="21E015ED" w:rsidR="00516B08" w:rsidRDefault="00516B08">
      <w:r>
        <w:t>Environment Matters</w:t>
      </w:r>
    </w:p>
    <w:p w14:paraId="115D5B87" w14:textId="7BEFC0D0" w:rsidR="00516B08" w:rsidRDefault="00516B08" w:rsidP="00516B08">
      <w:r>
        <w:t xml:space="preserve">Along with </w:t>
      </w:r>
      <w:r>
        <w:t xml:space="preserve">experienced, </w:t>
      </w:r>
      <w:r>
        <w:t>highly trained</w:t>
      </w:r>
      <w:r w:rsidR="00EA2BF2">
        <w:t xml:space="preserve"> technicians</w:t>
      </w:r>
      <w:r>
        <w:t>, AOB Med</w:t>
      </w:r>
      <w:r w:rsidR="00EA2BF2">
        <w:t>s</w:t>
      </w:r>
      <w:r>
        <w:t xml:space="preserve">pa is a state-of-the-art facility, equipped with the latest fat freezing technology. This includes </w:t>
      </w:r>
      <w:r w:rsidR="00A323BA">
        <w:t>several</w:t>
      </w:r>
      <w:r>
        <w:t xml:space="preserve"> </w:t>
      </w:r>
      <w:r>
        <w:t>CoolSculpting machines (for dual sculpting and even quad sculpting) and the full line of applicators</w:t>
      </w:r>
      <w:r w:rsidR="00EA2BF2">
        <w:t xml:space="preserve"> from the CoolAdvantage collection</w:t>
      </w:r>
      <w:r>
        <w:t xml:space="preserve">. </w:t>
      </w:r>
    </w:p>
    <w:p w14:paraId="4A10F0D2" w14:textId="3E0902C5" w:rsidR="00516B08" w:rsidRDefault="00516B08" w:rsidP="00516B08">
      <w:pPr>
        <w:jc w:val="right"/>
        <w:rPr>
          <w:u w:val="single"/>
        </w:rPr>
      </w:pPr>
      <w:r w:rsidRPr="00516B08">
        <w:rPr>
          <w:u w:val="single"/>
        </w:rPr>
        <w:lastRenderedPageBreak/>
        <w:t>Related article: CoolSculpting Treatment Areas &gt;&gt;</w:t>
      </w:r>
    </w:p>
    <w:p w14:paraId="7ABC16DB" w14:textId="394FC541" w:rsidR="00545633" w:rsidRDefault="00545633" w:rsidP="00545633">
      <w:r w:rsidRPr="00545633">
        <w:t>CoolSculpting in Denver CO</w:t>
      </w:r>
    </w:p>
    <w:p w14:paraId="444F26F4" w14:textId="582CA97E" w:rsidR="00545633" w:rsidRPr="00545633" w:rsidRDefault="00A323BA" w:rsidP="00545633">
      <w:r>
        <w:t>Conveniently</w:t>
      </w:r>
      <w:r w:rsidR="00545633">
        <w:t xml:space="preserve"> located in Greenwood Village, AOB Medspa offers the best CoolSculpting Denver residents can get. Take the first step to</w:t>
      </w:r>
      <w:r w:rsidR="00EA2BF2">
        <w:t>wards</w:t>
      </w:r>
      <w:r w:rsidR="00545633">
        <w:t xml:space="preserve"> a slimmer, more sculpted body by scheduling a FREE consultation with AOB Medspa. Our first-class facility and dedicated technicians will ensure you love your experience as much as your results. Contact AOB Medspa online by filling out the form below. Alternatively, call AOB Medspa at </w:t>
      </w:r>
      <w:r w:rsidR="00545633">
        <w:rPr>
          <w:rFonts w:ascii="Helvetica" w:hAnsi="Helvetica" w:cs="Helvetica"/>
          <w:color w:val="283C46"/>
          <w:shd w:val="clear" w:color="auto" w:fill="FAF8F7"/>
        </w:rPr>
        <w:t>(303) 777-5030</w:t>
      </w:r>
      <w:r w:rsidR="00EA2BF2">
        <w:rPr>
          <w:rFonts w:ascii="Helvetica" w:hAnsi="Helvetica" w:cs="Helvetica"/>
          <w:color w:val="283C46"/>
          <w:shd w:val="clear" w:color="auto" w:fill="FAF8F7"/>
        </w:rPr>
        <w:t xml:space="preserve"> today</w:t>
      </w:r>
      <w:r w:rsidR="00545633">
        <w:rPr>
          <w:rFonts w:ascii="Helvetica" w:hAnsi="Helvetica" w:cs="Helvetica"/>
          <w:color w:val="283C46"/>
          <w:shd w:val="clear" w:color="auto" w:fill="FAF8F7"/>
        </w:rPr>
        <w:t>.</w:t>
      </w:r>
    </w:p>
    <w:p w14:paraId="2CB5F50C" w14:textId="77777777" w:rsidR="00516B08" w:rsidRDefault="00516B08"/>
    <w:p w14:paraId="0A2ADF28" w14:textId="77777777" w:rsidR="00516B08" w:rsidRDefault="00516B08"/>
    <w:p w14:paraId="0CA022C3" w14:textId="77777777" w:rsidR="00E5385A" w:rsidRDefault="00E5385A"/>
    <w:sectPr w:rsidR="00E538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zM7G0tDAztzSxMDZT0lEKTi0uzszPAykwrAUA4d9K7CwAAAA="/>
  </w:docVars>
  <w:rsids>
    <w:rsidRoot w:val="00E5385A"/>
    <w:rsid w:val="00516B08"/>
    <w:rsid w:val="00545633"/>
    <w:rsid w:val="00A323BA"/>
    <w:rsid w:val="00E5385A"/>
    <w:rsid w:val="00EA2B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F815BF"/>
  <w15:chartTrackingRefBased/>
  <w15:docId w15:val="{BB0256C4-E879-41D8-9B33-F3558E6C3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493</Words>
  <Characters>2678</Characters>
  <Application>Microsoft Office Word</Application>
  <DocSecurity>0</DocSecurity>
  <Lines>45</Lines>
  <Paragraphs>26</Paragraphs>
  <ScaleCrop>false</ScaleCrop>
  <Company/>
  <LinksUpToDate>false</LinksUpToDate>
  <CharactersWithSpaces>3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5</cp:revision>
  <dcterms:created xsi:type="dcterms:W3CDTF">2020-11-01T00:43:00Z</dcterms:created>
  <dcterms:modified xsi:type="dcterms:W3CDTF">2020-11-01T01:06:00Z</dcterms:modified>
</cp:coreProperties>
</file>